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D1670" w14:textId="77777777" w:rsidR="00411535" w:rsidRPr="009064F7" w:rsidRDefault="00FB3BB1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 w:rsidRPr="009064F7">
        <w:rPr>
          <w:rFonts w:asciiTheme="majorHAnsi" w:hAnsiTheme="majorHAnsi"/>
          <w:b/>
          <w:bCs/>
          <w:spacing w:val="-8"/>
          <w:sz w:val="28"/>
          <w:szCs w:val="24"/>
        </w:rPr>
        <w:t>INSTRUCTION</w:t>
      </w:r>
      <w:r w:rsidR="00411535" w:rsidRPr="009064F7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8013B3" w:rsidRPr="009064F7">
        <w:rPr>
          <w:rFonts w:asciiTheme="majorHAnsi" w:hAnsiTheme="majorHAnsi"/>
          <w:b/>
          <w:bCs/>
          <w:spacing w:val="-8"/>
          <w:sz w:val="28"/>
          <w:szCs w:val="24"/>
        </w:rPr>
        <w:t>6172.3</w:t>
      </w:r>
    </w:p>
    <w:p w14:paraId="4E55207D" w14:textId="77777777" w:rsidR="009E5B7E" w:rsidRPr="009064F7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32CC2D3C" w14:textId="54A1A143" w:rsidR="0038163A" w:rsidRPr="00FC0A68" w:rsidRDefault="0024728E" w:rsidP="0039205D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bookmarkStart w:id="0" w:name="_GoBack"/>
      <w:r w:rsidRPr="00FC0A68">
        <w:rPr>
          <w:rFonts w:ascii="Cambria" w:hAnsi="Cambria"/>
          <w:b/>
          <w:sz w:val="24"/>
          <w:szCs w:val="22"/>
        </w:rPr>
        <w:t>Parent/Guardian Instruction of Children at Home</w:t>
      </w:r>
    </w:p>
    <w:bookmarkEnd w:id="0"/>
    <w:p w14:paraId="5DF017C2" w14:textId="77777777" w:rsidR="0038163A" w:rsidRPr="009064F7" w:rsidRDefault="0038163A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5ECC59D2" w14:textId="57B45903" w:rsidR="00505B0A" w:rsidRPr="009064F7" w:rsidRDefault="008013B3" w:rsidP="00647877">
      <w:pPr>
        <w:jc w:val="both"/>
        <w:rPr>
          <w:rFonts w:ascii="Cambria" w:hAnsi="Cambria"/>
          <w:sz w:val="22"/>
          <w:szCs w:val="22"/>
        </w:rPr>
      </w:pPr>
      <w:r w:rsidRPr="009064F7">
        <w:rPr>
          <w:rFonts w:ascii="Cambria" w:hAnsi="Cambria"/>
          <w:sz w:val="22"/>
          <w:szCs w:val="22"/>
        </w:rPr>
        <w:t>Parents wishing to educate children in the home may do so in compliance with Connecticut General Statutes and regulations of the Connecticut State Board of Education. When parents</w:t>
      </w:r>
      <w:r w:rsidR="00DE452C" w:rsidRPr="009064F7">
        <w:rPr>
          <w:rFonts w:ascii="Cambria" w:hAnsi="Cambria"/>
          <w:sz w:val="22"/>
          <w:szCs w:val="22"/>
        </w:rPr>
        <w:t>/</w:t>
      </w:r>
      <w:r w:rsidRPr="009064F7">
        <w:rPr>
          <w:rFonts w:ascii="Cambria" w:hAnsi="Cambria"/>
          <w:sz w:val="22"/>
          <w:szCs w:val="22"/>
        </w:rPr>
        <w:t>guardians are willing to discuss their decision for equivalent education at home</w:t>
      </w:r>
      <w:r w:rsidR="007070EF">
        <w:rPr>
          <w:rFonts w:ascii="Cambria" w:hAnsi="Cambria"/>
          <w:sz w:val="22"/>
          <w:szCs w:val="22"/>
        </w:rPr>
        <w:t xml:space="preserve"> </w:t>
      </w:r>
      <w:r w:rsidR="007070EF" w:rsidRPr="00FC0A68">
        <w:rPr>
          <w:rFonts w:ascii="Cambria" w:hAnsi="Cambria"/>
          <w:sz w:val="22"/>
          <w:szCs w:val="22"/>
        </w:rPr>
        <w:t xml:space="preserve">with </w:t>
      </w:r>
      <w:r w:rsidR="009C66D5" w:rsidRPr="00FC0A68">
        <w:rPr>
          <w:rFonts w:ascii="Cambria" w:hAnsi="Cambria"/>
          <w:sz w:val="22"/>
          <w:szCs w:val="22"/>
        </w:rPr>
        <w:t xml:space="preserve">Bethany Public School </w:t>
      </w:r>
      <w:r w:rsidR="007070EF" w:rsidRPr="00FC0A68">
        <w:rPr>
          <w:rFonts w:ascii="Cambria" w:hAnsi="Cambria"/>
          <w:sz w:val="22"/>
          <w:szCs w:val="22"/>
        </w:rPr>
        <w:t>District</w:t>
      </w:r>
      <w:r w:rsidR="009C66D5" w:rsidRPr="00FC0A68">
        <w:rPr>
          <w:rFonts w:ascii="Cambria" w:hAnsi="Cambria"/>
          <w:sz w:val="22"/>
          <w:szCs w:val="22"/>
        </w:rPr>
        <w:t xml:space="preserve"> (District)</w:t>
      </w:r>
      <w:r w:rsidR="007070EF" w:rsidRPr="00FC0A68">
        <w:rPr>
          <w:rFonts w:ascii="Cambria" w:hAnsi="Cambria"/>
          <w:sz w:val="22"/>
          <w:szCs w:val="22"/>
        </w:rPr>
        <w:t xml:space="preserve"> personnel</w:t>
      </w:r>
      <w:r w:rsidR="00A20826" w:rsidRPr="009064F7">
        <w:rPr>
          <w:rFonts w:ascii="Cambria" w:hAnsi="Cambria"/>
          <w:sz w:val="22"/>
          <w:szCs w:val="22"/>
        </w:rPr>
        <w:t>,</w:t>
      </w:r>
      <w:r w:rsidRPr="009064F7">
        <w:rPr>
          <w:rFonts w:ascii="Cambria" w:hAnsi="Cambria"/>
          <w:sz w:val="22"/>
          <w:szCs w:val="22"/>
        </w:rPr>
        <w:t xml:space="preserve"> </w:t>
      </w:r>
      <w:r w:rsidR="00DE452C" w:rsidRPr="007070EF">
        <w:rPr>
          <w:rFonts w:ascii="Cambria" w:hAnsi="Cambria"/>
          <w:sz w:val="22"/>
          <w:szCs w:val="22"/>
        </w:rPr>
        <w:t>D</w:t>
      </w:r>
      <w:r w:rsidRPr="007070EF">
        <w:rPr>
          <w:rFonts w:ascii="Cambria" w:hAnsi="Cambria"/>
          <w:sz w:val="22"/>
          <w:szCs w:val="22"/>
        </w:rPr>
        <w:t>istrict</w:t>
      </w:r>
      <w:r w:rsidRPr="009C66D5">
        <w:rPr>
          <w:rFonts w:ascii="Cambria" w:hAnsi="Cambria"/>
          <w:sz w:val="22"/>
          <w:szCs w:val="22"/>
        </w:rPr>
        <w:t xml:space="preserve"> </w:t>
      </w:r>
      <w:r w:rsidR="009C66D5" w:rsidRPr="00FC0A68">
        <w:rPr>
          <w:rFonts w:ascii="Cambria" w:hAnsi="Cambria"/>
          <w:sz w:val="22"/>
          <w:szCs w:val="22"/>
        </w:rPr>
        <w:t>personnel</w:t>
      </w:r>
      <w:r w:rsidR="007070EF" w:rsidRPr="00FC0A68">
        <w:rPr>
          <w:rFonts w:ascii="Cambria" w:hAnsi="Cambria"/>
          <w:sz w:val="22"/>
          <w:szCs w:val="22"/>
        </w:rPr>
        <w:t xml:space="preserve"> shall explain the advantages of a </w:t>
      </w:r>
      <w:proofErr w:type="gramStart"/>
      <w:r w:rsidR="007070EF" w:rsidRPr="00FC0A68">
        <w:rPr>
          <w:rFonts w:ascii="Cambria" w:hAnsi="Cambria"/>
          <w:sz w:val="22"/>
          <w:szCs w:val="22"/>
        </w:rPr>
        <w:t>public school</w:t>
      </w:r>
      <w:proofErr w:type="gramEnd"/>
      <w:r w:rsidR="007070EF" w:rsidRPr="00FC0A68">
        <w:rPr>
          <w:rFonts w:ascii="Cambria" w:hAnsi="Cambria"/>
          <w:sz w:val="22"/>
          <w:szCs w:val="22"/>
        </w:rPr>
        <w:t xml:space="preserve"> education to such parents/guardians without any criticism of parental </w:t>
      </w:r>
      <w:r w:rsidRPr="007070EF">
        <w:rPr>
          <w:rFonts w:ascii="Cambria" w:hAnsi="Cambria"/>
          <w:sz w:val="22"/>
          <w:szCs w:val="22"/>
        </w:rPr>
        <w:t>choices</w:t>
      </w:r>
      <w:r w:rsidRPr="009064F7">
        <w:rPr>
          <w:rFonts w:ascii="Cambria" w:hAnsi="Cambria"/>
          <w:sz w:val="22"/>
          <w:szCs w:val="22"/>
        </w:rPr>
        <w:t>.</w:t>
      </w:r>
    </w:p>
    <w:p w14:paraId="0A464A45" w14:textId="77777777" w:rsidR="00DE452C" w:rsidRDefault="00DE452C" w:rsidP="00647877">
      <w:pPr>
        <w:jc w:val="both"/>
        <w:rPr>
          <w:rFonts w:ascii="Cambria" w:hAnsi="Cambria"/>
          <w:sz w:val="22"/>
          <w:szCs w:val="22"/>
        </w:rPr>
      </w:pPr>
    </w:p>
    <w:p w14:paraId="459BEAF8" w14:textId="77777777" w:rsidR="009C66D5" w:rsidRPr="00FC0A68" w:rsidRDefault="009C66D5" w:rsidP="00647877">
      <w:pPr>
        <w:jc w:val="both"/>
        <w:rPr>
          <w:rFonts w:ascii="Cambria" w:hAnsi="Cambria"/>
          <w:sz w:val="22"/>
          <w:szCs w:val="22"/>
        </w:rPr>
      </w:pPr>
      <w:r w:rsidRPr="00FC0A68">
        <w:rPr>
          <w:rFonts w:ascii="Cambria" w:hAnsi="Cambria"/>
          <w:sz w:val="22"/>
          <w:szCs w:val="22"/>
        </w:rPr>
        <w:t>If decisions are made by parents/guardians to return children who for a time have been educated at home to the public school, District personnel shall provide appropriate assistance for the child’s return.</w:t>
      </w:r>
    </w:p>
    <w:p w14:paraId="099204E3" w14:textId="77777777" w:rsidR="009C66D5" w:rsidRPr="009064F7" w:rsidRDefault="009C66D5" w:rsidP="00647877">
      <w:pPr>
        <w:jc w:val="both"/>
        <w:rPr>
          <w:rFonts w:ascii="Cambria" w:hAnsi="Cambria"/>
          <w:sz w:val="22"/>
          <w:szCs w:val="22"/>
        </w:rPr>
      </w:pPr>
    </w:p>
    <w:p w14:paraId="41D2354F" w14:textId="3CC7A17B" w:rsidR="008013B3" w:rsidRPr="009064F7" w:rsidRDefault="008013B3" w:rsidP="00647877">
      <w:pPr>
        <w:jc w:val="both"/>
        <w:rPr>
          <w:rFonts w:ascii="Cambria" w:hAnsi="Cambria"/>
          <w:sz w:val="22"/>
          <w:szCs w:val="22"/>
        </w:rPr>
      </w:pPr>
      <w:r w:rsidRPr="009064F7">
        <w:rPr>
          <w:rFonts w:ascii="Cambria" w:hAnsi="Cambria"/>
          <w:sz w:val="22"/>
          <w:szCs w:val="22"/>
        </w:rPr>
        <w:t xml:space="preserve">Children educated at home </w:t>
      </w:r>
      <w:proofErr w:type="gramStart"/>
      <w:r w:rsidRPr="009064F7">
        <w:rPr>
          <w:rFonts w:ascii="Cambria" w:hAnsi="Cambria"/>
          <w:sz w:val="22"/>
          <w:szCs w:val="22"/>
        </w:rPr>
        <w:t>are considered to be</w:t>
      </w:r>
      <w:proofErr w:type="gramEnd"/>
      <w:r w:rsidRPr="009064F7">
        <w:rPr>
          <w:rFonts w:ascii="Cambria" w:hAnsi="Cambria"/>
          <w:sz w:val="22"/>
          <w:szCs w:val="22"/>
        </w:rPr>
        <w:t xml:space="preserve"> non-public </w:t>
      </w:r>
      <w:r w:rsidR="002F5845" w:rsidRPr="009064F7">
        <w:rPr>
          <w:rFonts w:ascii="Cambria" w:hAnsi="Cambria"/>
          <w:sz w:val="22"/>
          <w:szCs w:val="22"/>
        </w:rPr>
        <w:t>school students</w:t>
      </w:r>
      <w:r w:rsidRPr="009064F7">
        <w:rPr>
          <w:rFonts w:ascii="Cambria" w:hAnsi="Cambria"/>
          <w:sz w:val="22"/>
          <w:szCs w:val="22"/>
        </w:rPr>
        <w:t xml:space="preserve"> and are not part of the system’s educational</w:t>
      </w:r>
      <w:r w:rsidR="00DE452C" w:rsidRPr="009064F7">
        <w:rPr>
          <w:rFonts w:ascii="Cambria" w:hAnsi="Cambria"/>
          <w:sz w:val="22"/>
          <w:szCs w:val="22"/>
        </w:rPr>
        <w:t xml:space="preserve"> </w:t>
      </w:r>
      <w:r w:rsidRPr="009064F7">
        <w:rPr>
          <w:rFonts w:ascii="Cambria" w:hAnsi="Cambria"/>
          <w:sz w:val="22"/>
          <w:szCs w:val="22"/>
        </w:rPr>
        <w:t xml:space="preserve">responsibility and are not part of the </w:t>
      </w:r>
      <w:r w:rsidR="007A4F3F" w:rsidRPr="009064F7">
        <w:rPr>
          <w:rFonts w:ascii="Cambria" w:hAnsi="Cambria"/>
          <w:sz w:val="22"/>
          <w:szCs w:val="22"/>
        </w:rPr>
        <w:t>District</w:t>
      </w:r>
      <w:r w:rsidRPr="009064F7">
        <w:rPr>
          <w:rFonts w:ascii="Cambria" w:hAnsi="Cambria"/>
          <w:sz w:val="22"/>
          <w:szCs w:val="22"/>
        </w:rPr>
        <w:t>.</w:t>
      </w:r>
    </w:p>
    <w:p w14:paraId="3853DE0F" w14:textId="77777777" w:rsidR="007A4F3F" w:rsidRPr="009064F7" w:rsidRDefault="007A4F3F" w:rsidP="00647877">
      <w:pPr>
        <w:jc w:val="both"/>
        <w:rPr>
          <w:rFonts w:ascii="Cambria" w:hAnsi="Cambria"/>
          <w:sz w:val="22"/>
          <w:szCs w:val="22"/>
        </w:rPr>
      </w:pPr>
    </w:p>
    <w:p w14:paraId="047AAE6F" w14:textId="77777777" w:rsidR="007A4F3F" w:rsidRPr="005A3C3F" w:rsidRDefault="008465FA" w:rsidP="00647877">
      <w:pPr>
        <w:jc w:val="both"/>
        <w:rPr>
          <w:rFonts w:ascii="Cambria" w:hAnsi="Cambria"/>
          <w:sz w:val="22"/>
          <w:szCs w:val="22"/>
        </w:rPr>
      </w:pPr>
      <w:r w:rsidRPr="005A3C3F">
        <w:rPr>
          <w:rFonts w:ascii="Cambria" w:hAnsi="Cambria"/>
          <w:sz w:val="22"/>
          <w:szCs w:val="22"/>
        </w:rPr>
        <w:t>It is the responsibility of t</w:t>
      </w:r>
      <w:r w:rsidR="007A4F3F" w:rsidRPr="005A3C3F">
        <w:rPr>
          <w:rFonts w:ascii="Cambria" w:hAnsi="Cambria"/>
          <w:sz w:val="22"/>
          <w:szCs w:val="22"/>
        </w:rPr>
        <w:t xml:space="preserve">he parent/guardian </w:t>
      </w:r>
      <w:r w:rsidRPr="005A3C3F">
        <w:rPr>
          <w:rFonts w:ascii="Cambria" w:hAnsi="Cambria"/>
          <w:sz w:val="22"/>
          <w:szCs w:val="22"/>
        </w:rPr>
        <w:t>to</w:t>
      </w:r>
      <w:r w:rsidR="007A4F3F" w:rsidRPr="005A3C3F">
        <w:rPr>
          <w:rFonts w:ascii="Cambria" w:hAnsi="Cambria"/>
          <w:sz w:val="22"/>
          <w:szCs w:val="22"/>
        </w:rPr>
        <w:t xml:space="preserve"> contact the </w:t>
      </w:r>
      <w:r w:rsidRPr="005A3C3F">
        <w:rPr>
          <w:rFonts w:ascii="Cambria" w:hAnsi="Cambria"/>
          <w:sz w:val="22"/>
          <w:szCs w:val="22"/>
        </w:rPr>
        <w:t xml:space="preserve">Office of the </w:t>
      </w:r>
      <w:r w:rsidR="007A4F3F" w:rsidRPr="005A3C3F">
        <w:rPr>
          <w:rFonts w:ascii="Cambria" w:hAnsi="Cambria"/>
          <w:sz w:val="22"/>
          <w:szCs w:val="22"/>
        </w:rPr>
        <w:t>Superintendent stating their intent to home school their child.</w:t>
      </w:r>
    </w:p>
    <w:p w14:paraId="718288A6" w14:textId="77777777" w:rsidR="008013B3" w:rsidRPr="009064F7" w:rsidRDefault="008013B3" w:rsidP="00647877">
      <w:pPr>
        <w:jc w:val="both"/>
        <w:rPr>
          <w:rFonts w:ascii="Cambria" w:hAnsi="Cambria"/>
          <w:sz w:val="22"/>
          <w:szCs w:val="22"/>
        </w:rPr>
      </w:pPr>
    </w:p>
    <w:p w14:paraId="37C14E94" w14:textId="77777777" w:rsidR="00904690" w:rsidRPr="009064F7" w:rsidRDefault="00904690" w:rsidP="00647877">
      <w:pPr>
        <w:jc w:val="both"/>
        <w:rPr>
          <w:rFonts w:ascii="Cambria" w:hAnsi="Cambria"/>
          <w:sz w:val="22"/>
          <w:szCs w:val="22"/>
        </w:rPr>
      </w:pPr>
    </w:p>
    <w:p w14:paraId="0DF04A6D" w14:textId="77777777" w:rsidR="00647877" w:rsidRPr="009064F7" w:rsidRDefault="00647877" w:rsidP="00D3310D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9064F7">
        <w:rPr>
          <w:rFonts w:ascii="Cambria" w:hAnsi="Cambria"/>
          <w:sz w:val="22"/>
          <w:szCs w:val="22"/>
        </w:rPr>
        <w:t>Legal Reference</w:t>
      </w:r>
      <w:r w:rsidR="00D3310D" w:rsidRPr="009064F7">
        <w:rPr>
          <w:rFonts w:ascii="Cambria" w:hAnsi="Cambria"/>
          <w:sz w:val="22"/>
          <w:szCs w:val="22"/>
        </w:rPr>
        <w:t>s</w:t>
      </w:r>
      <w:r w:rsidRPr="009064F7">
        <w:rPr>
          <w:rFonts w:ascii="Cambria" w:hAnsi="Cambria"/>
          <w:sz w:val="22"/>
          <w:szCs w:val="22"/>
        </w:rPr>
        <w:t>:</w:t>
      </w:r>
      <w:r w:rsidRPr="009064F7">
        <w:rPr>
          <w:rFonts w:ascii="Cambria" w:hAnsi="Cambria"/>
          <w:sz w:val="22"/>
          <w:szCs w:val="22"/>
        </w:rPr>
        <w:tab/>
        <w:t>Connecticut General Statutes</w:t>
      </w:r>
      <w:r w:rsidR="00D3310D" w:rsidRPr="009064F7">
        <w:rPr>
          <w:rFonts w:ascii="Cambria" w:hAnsi="Cambria"/>
          <w:sz w:val="22"/>
          <w:szCs w:val="22"/>
        </w:rPr>
        <w:t xml:space="preserve"> §</w:t>
      </w:r>
      <w:r w:rsidR="00904690" w:rsidRPr="009064F7">
        <w:rPr>
          <w:rFonts w:ascii="Cambria" w:hAnsi="Cambria"/>
          <w:sz w:val="22"/>
          <w:szCs w:val="22"/>
        </w:rPr>
        <w:t xml:space="preserve"> </w:t>
      </w:r>
      <w:r w:rsidR="00D3310D" w:rsidRPr="009064F7">
        <w:rPr>
          <w:rFonts w:ascii="Cambria" w:hAnsi="Cambria"/>
          <w:sz w:val="22"/>
          <w:szCs w:val="22"/>
        </w:rPr>
        <w:t>1</w:t>
      </w:r>
      <w:r w:rsidRPr="009064F7">
        <w:rPr>
          <w:rFonts w:ascii="Cambria" w:hAnsi="Cambria"/>
          <w:sz w:val="22"/>
          <w:szCs w:val="22"/>
        </w:rPr>
        <w:t>0-</w:t>
      </w:r>
      <w:r w:rsidR="00904690" w:rsidRPr="009064F7">
        <w:rPr>
          <w:rFonts w:ascii="Cambria" w:hAnsi="Cambria"/>
          <w:sz w:val="22"/>
          <w:szCs w:val="22"/>
        </w:rPr>
        <w:t>184</w:t>
      </w:r>
    </w:p>
    <w:p w14:paraId="5663F616" w14:textId="77777777" w:rsidR="00647877" w:rsidRPr="009064F7" w:rsidRDefault="00D3310D" w:rsidP="00D3310D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9064F7">
        <w:rPr>
          <w:rFonts w:ascii="Cambria" w:hAnsi="Cambria"/>
          <w:sz w:val="22"/>
          <w:szCs w:val="22"/>
        </w:rPr>
        <w:tab/>
      </w:r>
      <w:r w:rsidR="00904690" w:rsidRPr="009064F7">
        <w:rPr>
          <w:rFonts w:ascii="Cambria" w:hAnsi="Cambria"/>
          <w:sz w:val="22"/>
          <w:szCs w:val="22"/>
        </w:rPr>
        <w:t>Connecticut General Statutes § 10-220</w:t>
      </w:r>
    </w:p>
    <w:p w14:paraId="53E49690" w14:textId="77777777" w:rsidR="00647877" w:rsidRPr="009064F7" w:rsidRDefault="00D3310D" w:rsidP="00D3310D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064F7">
        <w:rPr>
          <w:rFonts w:ascii="Cambria" w:hAnsi="Cambria"/>
          <w:sz w:val="22"/>
          <w:szCs w:val="22"/>
        </w:rPr>
        <w:tab/>
      </w:r>
      <w:r w:rsidR="00904690" w:rsidRPr="009064F7">
        <w:rPr>
          <w:rFonts w:ascii="Cambria" w:hAnsi="Cambria"/>
          <w:sz w:val="22"/>
          <w:szCs w:val="22"/>
        </w:rPr>
        <w:t xml:space="preserve">Connecticut State Board of Education </w:t>
      </w:r>
      <w:r w:rsidR="002F5845" w:rsidRPr="009064F7">
        <w:rPr>
          <w:rFonts w:ascii="Cambria" w:hAnsi="Cambria"/>
          <w:sz w:val="22"/>
          <w:szCs w:val="22"/>
        </w:rPr>
        <w:t>Regulations</w:t>
      </w:r>
    </w:p>
    <w:p w14:paraId="0370F3B9" w14:textId="77777777" w:rsidR="00ED6CA5" w:rsidRPr="009064F7" w:rsidRDefault="00ED6CA5" w:rsidP="00647877">
      <w:pPr>
        <w:jc w:val="both"/>
        <w:rPr>
          <w:rFonts w:ascii="Cambria" w:hAnsi="Cambria"/>
          <w:sz w:val="22"/>
          <w:szCs w:val="22"/>
        </w:rPr>
      </w:pPr>
    </w:p>
    <w:p w14:paraId="1F42B8C8" w14:textId="77777777" w:rsidR="005A3B55" w:rsidRPr="009064F7" w:rsidRDefault="005A3B55" w:rsidP="00647877">
      <w:pPr>
        <w:jc w:val="both"/>
        <w:rPr>
          <w:rFonts w:ascii="Cambria" w:hAnsi="Cambria"/>
          <w:sz w:val="22"/>
          <w:szCs w:val="22"/>
        </w:rPr>
      </w:pPr>
    </w:p>
    <w:p w14:paraId="5DB78973" w14:textId="77777777" w:rsidR="00ED6CA5" w:rsidRPr="009064F7" w:rsidRDefault="00ED6CA5" w:rsidP="00647877">
      <w:pPr>
        <w:jc w:val="both"/>
        <w:rPr>
          <w:rFonts w:ascii="Cambria" w:hAnsi="Cambria"/>
          <w:sz w:val="22"/>
          <w:szCs w:val="22"/>
        </w:rPr>
      </w:pPr>
    </w:p>
    <w:p w14:paraId="6520F4D7" w14:textId="77777777" w:rsidR="00ED6CA5" w:rsidRDefault="00ED6CA5" w:rsidP="00C359F4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064F7">
        <w:rPr>
          <w:rFonts w:ascii="Cambria" w:hAnsi="Cambria"/>
          <w:sz w:val="22"/>
          <w:szCs w:val="22"/>
        </w:rPr>
        <w:t>Pol</w:t>
      </w:r>
      <w:r w:rsidR="00240752" w:rsidRPr="009064F7">
        <w:rPr>
          <w:rFonts w:ascii="Cambria" w:hAnsi="Cambria"/>
          <w:sz w:val="22"/>
          <w:szCs w:val="22"/>
        </w:rPr>
        <w:t>icy adopted:</w:t>
      </w:r>
      <w:r w:rsidR="00240752" w:rsidRPr="009064F7">
        <w:rPr>
          <w:rFonts w:ascii="Cambria" w:hAnsi="Cambria"/>
          <w:sz w:val="22"/>
          <w:szCs w:val="22"/>
        </w:rPr>
        <w:tab/>
      </w:r>
      <w:r w:rsidR="009064F7" w:rsidRPr="009064F7">
        <w:rPr>
          <w:rFonts w:ascii="Cambria" w:hAnsi="Cambria"/>
          <w:sz w:val="22"/>
          <w:szCs w:val="22"/>
        </w:rPr>
        <w:t>June 10, 2015</w:t>
      </w:r>
    </w:p>
    <w:p w14:paraId="3C5DC3CF" w14:textId="13703E0C" w:rsidR="009C66D5" w:rsidRPr="00FC0A68" w:rsidRDefault="009C66D5" w:rsidP="00C359F4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FC0A68">
        <w:rPr>
          <w:rFonts w:ascii="Cambria" w:hAnsi="Cambria"/>
          <w:sz w:val="22"/>
          <w:szCs w:val="22"/>
        </w:rPr>
        <w:t>Policy revised:</w:t>
      </w:r>
      <w:r w:rsidR="00FC0A68">
        <w:rPr>
          <w:rFonts w:ascii="Cambria" w:hAnsi="Cambria"/>
          <w:sz w:val="22"/>
          <w:szCs w:val="22"/>
        </w:rPr>
        <w:tab/>
        <w:t>April 8, 2020</w:t>
      </w:r>
    </w:p>
    <w:sectPr w:rsidR="009C66D5" w:rsidRPr="00FC0A68" w:rsidSect="0087511B">
      <w:footerReference w:type="default" r:id="rId7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F09FEB" w14:textId="77777777" w:rsidR="00DB01E2" w:rsidRDefault="00DB01E2">
      <w:pPr>
        <w:widowControl/>
      </w:pPr>
      <w:r>
        <w:separator/>
      </w:r>
    </w:p>
  </w:endnote>
  <w:endnote w:type="continuationSeparator" w:id="0">
    <w:p w14:paraId="193CEB0E" w14:textId="77777777" w:rsidR="00DB01E2" w:rsidRDefault="00DB01E2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E2019" w14:textId="77777777" w:rsidR="003A755C" w:rsidRPr="00E437B5" w:rsidRDefault="003A755C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02B24D15" w14:textId="77777777" w:rsidR="003A755C" w:rsidRPr="00E437B5" w:rsidRDefault="003A755C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EE490" w14:textId="77777777" w:rsidR="00DB01E2" w:rsidRDefault="00DB01E2">
      <w:pPr>
        <w:widowControl/>
      </w:pPr>
      <w:r>
        <w:separator/>
      </w:r>
    </w:p>
  </w:footnote>
  <w:footnote w:type="continuationSeparator" w:id="0">
    <w:p w14:paraId="70482AEF" w14:textId="77777777" w:rsidR="00DB01E2" w:rsidRDefault="00DB01E2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4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zE0NzEytzAysLBU0lEKTi0uzszPAykwrgUAskuMlCwAAAA="/>
  </w:docVars>
  <w:rsids>
    <w:rsidRoot w:val="007A751A"/>
    <w:rsid w:val="00002FF5"/>
    <w:rsid w:val="000162F8"/>
    <w:rsid w:val="000339E0"/>
    <w:rsid w:val="00064FFC"/>
    <w:rsid w:val="00085AC9"/>
    <w:rsid w:val="00086860"/>
    <w:rsid w:val="00090394"/>
    <w:rsid w:val="000A5A4D"/>
    <w:rsid w:val="000D1BFA"/>
    <w:rsid w:val="000E6EF1"/>
    <w:rsid w:val="000F6562"/>
    <w:rsid w:val="001140CA"/>
    <w:rsid w:val="00121D5F"/>
    <w:rsid w:val="00147674"/>
    <w:rsid w:val="001503A4"/>
    <w:rsid w:val="001606C1"/>
    <w:rsid w:val="00162A31"/>
    <w:rsid w:val="00171F0A"/>
    <w:rsid w:val="00172228"/>
    <w:rsid w:val="00191D10"/>
    <w:rsid w:val="00195573"/>
    <w:rsid w:val="00196D00"/>
    <w:rsid w:val="001B20D7"/>
    <w:rsid w:val="001E2060"/>
    <w:rsid w:val="001F5461"/>
    <w:rsid w:val="00221D2C"/>
    <w:rsid w:val="00222D43"/>
    <w:rsid w:val="00240752"/>
    <w:rsid w:val="0024728E"/>
    <w:rsid w:val="00256352"/>
    <w:rsid w:val="00273AD9"/>
    <w:rsid w:val="00274DB0"/>
    <w:rsid w:val="00281755"/>
    <w:rsid w:val="00291E91"/>
    <w:rsid w:val="002B0A5D"/>
    <w:rsid w:val="002C3166"/>
    <w:rsid w:val="002E6F21"/>
    <w:rsid w:val="002F5845"/>
    <w:rsid w:val="002F5B1C"/>
    <w:rsid w:val="00303026"/>
    <w:rsid w:val="00304186"/>
    <w:rsid w:val="00305F78"/>
    <w:rsid w:val="00311025"/>
    <w:rsid w:val="00313A5A"/>
    <w:rsid w:val="00325B65"/>
    <w:rsid w:val="00340489"/>
    <w:rsid w:val="00342ACD"/>
    <w:rsid w:val="00347C12"/>
    <w:rsid w:val="00367CC0"/>
    <w:rsid w:val="003721D3"/>
    <w:rsid w:val="003734C5"/>
    <w:rsid w:val="00377F48"/>
    <w:rsid w:val="0038163A"/>
    <w:rsid w:val="00381B5C"/>
    <w:rsid w:val="00386D5D"/>
    <w:rsid w:val="0039205D"/>
    <w:rsid w:val="00397D2A"/>
    <w:rsid w:val="003A755C"/>
    <w:rsid w:val="003D4E9C"/>
    <w:rsid w:val="003F5C11"/>
    <w:rsid w:val="00411535"/>
    <w:rsid w:val="00413946"/>
    <w:rsid w:val="00441CF2"/>
    <w:rsid w:val="00443A23"/>
    <w:rsid w:val="004478D1"/>
    <w:rsid w:val="0047051C"/>
    <w:rsid w:val="00493283"/>
    <w:rsid w:val="004B3287"/>
    <w:rsid w:val="004B7F1D"/>
    <w:rsid w:val="004C2AD1"/>
    <w:rsid w:val="004D3868"/>
    <w:rsid w:val="004D4918"/>
    <w:rsid w:val="004E3FA0"/>
    <w:rsid w:val="00505B0A"/>
    <w:rsid w:val="00513538"/>
    <w:rsid w:val="00514DC7"/>
    <w:rsid w:val="0051510F"/>
    <w:rsid w:val="00527BC9"/>
    <w:rsid w:val="005309A2"/>
    <w:rsid w:val="00534393"/>
    <w:rsid w:val="0054050E"/>
    <w:rsid w:val="00562F72"/>
    <w:rsid w:val="00576A18"/>
    <w:rsid w:val="0057706B"/>
    <w:rsid w:val="00580763"/>
    <w:rsid w:val="005836ED"/>
    <w:rsid w:val="005A246D"/>
    <w:rsid w:val="005A3B55"/>
    <w:rsid w:val="005A3C3F"/>
    <w:rsid w:val="005C04C4"/>
    <w:rsid w:val="005C652B"/>
    <w:rsid w:val="005D5519"/>
    <w:rsid w:val="005E6797"/>
    <w:rsid w:val="005F44CC"/>
    <w:rsid w:val="005F53BB"/>
    <w:rsid w:val="005F586C"/>
    <w:rsid w:val="00600344"/>
    <w:rsid w:val="00602226"/>
    <w:rsid w:val="006030E5"/>
    <w:rsid w:val="0060799A"/>
    <w:rsid w:val="00631FA9"/>
    <w:rsid w:val="006342BD"/>
    <w:rsid w:val="00644C3A"/>
    <w:rsid w:val="00647877"/>
    <w:rsid w:val="00662CB0"/>
    <w:rsid w:val="0067614A"/>
    <w:rsid w:val="006920C6"/>
    <w:rsid w:val="00697EC1"/>
    <w:rsid w:val="006A30D0"/>
    <w:rsid w:val="006A366E"/>
    <w:rsid w:val="006A48D1"/>
    <w:rsid w:val="006D0A34"/>
    <w:rsid w:val="006D53F8"/>
    <w:rsid w:val="006D7A81"/>
    <w:rsid w:val="006E2F4F"/>
    <w:rsid w:val="006F16FF"/>
    <w:rsid w:val="006F231A"/>
    <w:rsid w:val="006F79CA"/>
    <w:rsid w:val="007022E4"/>
    <w:rsid w:val="00703E81"/>
    <w:rsid w:val="007070EF"/>
    <w:rsid w:val="00716D0C"/>
    <w:rsid w:val="0072098E"/>
    <w:rsid w:val="00724694"/>
    <w:rsid w:val="00724959"/>
    <w:rsid w:val="0072597F"/>
    <w:rsid w:val="00735F3D"/>
    <w:rsid w:val="0074378C"/>
    <w:rsid w:val="00747929"/>
    <w:rsid w:val="00762F02"/>
    <w:rsid w:val="00785CC6"/>
    <w:rsid w:val="007873A2"/>
    <w:rsid w:val="007A3643"/>
    <w:rsid w:val="007A3846"/>
    <w:rsid w:val="007A4F3F"/>
    <w:rsid w:val="007A751A"/>
    <w:rsid w:val="007C56CD"/>
    <w:rsid w:val="007D0887"/>
    <w:rsid w:val="007D4154"/>
    <w:rsid w:val="007D7A43"/>
    <w:rsid w:val="007F33F2"/>
    <w:rsid w:val="00800505"/>
    <w:rsid w:val="008013B3"/>
    <w:rsid w:val="00804229"/>
    <w:rsid w:val="00806DC6"/>
    <w:rsid w:val="00810814"/>
    <w:rsid w:val="00811D5C"/>
    <w:rsid w:val="0081764C"/>
    <w:rsid w:val="00823BD9"/>
    <w:rsid w:val="00832365"/>
    <w:rsid w:val="0083416D"/>
    <w:rsid w:val="00842C5E"/>
    <w:rsid w:val="008431A6"/>
    <w:rsid w:val="008465FA"/>
    <w:rsid w:val="00851360"/>
    <w:rsid w:val="00861FBF"/>
    <w:rsid w:val="008671D7"/>
    <w:rsid w:val="0087511B"/>
    <w:rsid w:val="008916F0"/>
    <w:rsid w:val="008A199A"/>
    <w:rsid w:val="008A772C"/>
    <w:rsid w:val="008B6577"/>
    <w:rsid w:val="008C155E"/>
    <w:rsid w:val="008C2D22"/>
    <w:rsid w:val="008D36B7"/>
    <w:rsid w:val="008E22DC"/>
    <w:rsid w:val="008F4C09"/>
    <w:rsid w:val="0090055E"/>
    <w:rsid w:val="00902AB3"/>
    <w:rsid w:val="00904047"/>
    <w:rsid w:val="00904690"/>
    <w:rsid w:val="009064F7"/>
    <w:rsid w:val="00910CA1"/>
    <w:rsid w:val="00921A4E"/>
    <w:rsid w:val="00923329"/>
    <w:rsid w:val="00937419"/>
    <w:rsid w:val="0093746A"/>
    <w:rsid w:val="00944A13"/>
    <w:rsid w:val="0097221C"/>
    <w:rsid w:val="009727C6"/>
    <w:rsid w:val="009911AA"/>
    <w:rsid w:val="00994924"/>
    <w:rsid w:val="009A1C3D"/>
    <w:rsid w:val="009A7733"/>
    <w:rsid w:val="009C5DDE"/>
    <w:rsid w:val="009C66D5"/>
    <w:rsid w:val="009D7563"/>
    <w:rsid w:val="009E5B7E"/>
    <w:rsid w:val="009F5E87"/>
    <w:rsid w:val="00A00179"/>
    <w:rsid w:val="00A05142"/>
    <w:rsid w:val="00A20826"/>
    <w:rsid w:val="00A30DD1"/>
    <w:rsid w:val="00A51F30"/>
    <w:rsid w:val="00A547F9"/>
    <w:rsid w:val="00A76284"/>
    <w:rsid w:val="00A85F96"/>
    <w:rsid w:val="00A87370"/>
    <w:rsid w:val="00A91F0D"/>
    <w:rsid w:val="00A96536"/>
    <w:rsid w:val="00AC0CD5"/>
    <w:rsid w:val="00AD3822"/>
    <w:rsid w:val="00AD3EA8"/>
    <w:rsid w:val="00AE4810"/>
    <w:rsid w:val="00AF760D"/>
    <w:rsid w:val="00B1080D"/>
    <w:rsid w:val="00B12264"/>
    <w:rsid w:val="00B159D5"/>
    <w:rsid w:val="00B36DCA"/>
    <w:rsid w:val="00B51784"/>
    <w:rsid w:val="00B76CAF"/>
    <w:rsid w:val="00B77237"/>
    <w:rsid w:val="00B85A79"/>
    <w:rsid w:val="00B92570"/>
    <w:rsid w:val="00BB7D71"/>
    <w:rsid w:val="00BE4BCA"/>
    <w:rsid w:val="00BF28B8"/>
    <w:rsid w:val="00BF2FFE"/>
    <w:rsid w:val="00BF6695"/>
    <w:rsid w:val="00C01A44"/>
    <w:rsid w:val="00C11E5D"/>
    <w:rsid w:val="00C1301D"/>
    <w:rsid w:val="00C21159"/>
    <w:rsid w:val="00C25C1A"/>
    <w:rsid w:val="00C359F4"/>
    <w:rsid w:val="00C368B7"/>
    <w:rsid w:val="00C409CE"/>
    <w:rsid w:val="00C41686"/>
    <w:rsid w:val="00C52F89"/>
    <w:rsid w:val="00C5788D"/>
    <w:rsid w:val="00CA0D9F"/>
    <w:rsid w:val="00CA7C14"/>
    <w:rsid w:val="00CC461A"/>
    <w:rsid w:val="00CD7F7F"/>
    <w:rsid w:val="00CE130C"/>
    <w:rsid w:val="00CE1DBE"/>
    <w:rsid w:val="00CE7C0B"/>
    <w:rsid w:val="00D16DE5"/>
    <w:rsid w:val="00D21E0C"/>
    <w:rsid w:val="00D225A1"/>
    <w:rsid w:val="00D32A2B"/>
    <w:rsid w:val="00D3310D"/>
    <w:rsid w:val="00D540D7"/>
    <w:rsid w:val="00D56870"/>
    <w:rsid w:val="00D6683B"/>
    <w:rsid w:val="00D935E0"/>
    <w:rsid w:val="00DA2130"/>
    <w:rsid w:val="00DB01E2"/>
    <w:rsid w:val="00DD0E00"/>
    <w:rsid w:val="00DD4058"/>
    <w:rsid w:val="00DE452C"/>
    <w:rsid w:val="00E043F8"/>
    <w:rsid w:val="00E16D0F"/>
    <w:rsid w:val="00E2248A"/>
    <w:rsid w:val="00E42F24"/>
    <w:rsid w:val="00E437B5"/>
    <w:rsid w:val="00E45853"/>
    <w:rsid w:val="00E47BEC"/>
    <w:rsid w:val="00E55A2A"/>
    <w:rsid w:val="00E80AAF"/>
    <w:rsid w:val="00E821DD"/>
    <w:rsid w:val="00EA20DD"/>
    <w:rsid w:val="00ED6CA5"/>
    <w:rsid w:val="00F115F5"/>
    <w:rsid w:val="00F17234"/>
    <w:rsid w:val="00F21696"/>
    <w:rsid w:val="00F32EF7"/>
    <w:rsid w:val="00F37DBB"/>
    <w:rsid w:val="00F50651"/>
    <w:rsid w:val="00F54E97"/>
    <w:rsid w:val="00F6165C"/>
    <w:rsid w:val="00F77E39"/>
    <w:rsid w:val="00F81444"/>
    <w:rsid w:val="00FA6E3C"/>
    <w:rsid w:val="00FB3BB1"/>
    <w:rsid w:val="00FB464E"/>
    <w:rsid w:val="00FC0A68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B026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3-29T18:37:00Z</dcterms:created>
  <dcterms:modified xsi:type="dcterms:W3CDTF">2020-04-09T20:20:00Z</dcterms:modified>
</cp:coreProperties>
</file>